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0636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Natalia Zap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NA TADZ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